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W w:w="10772" w:type="dxa"/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283"/>
        <w:gridCol w:w="140"/>
        <w:gridCol w:w="283"/>
        <w:gridCol w:w="1219"/>
        <w:gridCol w:w="283"/>
        <w:gridCol w:w="908"/>
        <w:gridCol w:w="312"/>
        <w:gridCol w:w="282"/>
        <w:gridCol w:w="1219"/>
        <w:gridCol w:w="171"/>
        <w:gridCol w:w="112"/>
        <w:gridCol w:w="1221"/>
        <w:gridCol w:w="281"/>
        <w:gridCol w:w="1224"/>
      </w:tblGrid>
      <w:tr w:rsidR="001245F4" w:rsidRPr="007470F0" w:rsidTr="00334AF4">
        <w:trPr>
          <w:cantSplit/>
          <w:trHeight w:hRule="exact" w:val="425"/>
        </w:trPr>
        <w:tc>
          <w:tcPr>
            <w:tcW w:w="2834" w:type="dxa"/>
            <w:vMerge w:val="restart"/>
          </w:tcPr>
          <w:p w:rsidR="001245F4" w:rsidRPr="007470F0" w:rsidRDefault="00547582">
            <w:pPr>
              <w:pStyle w:val="CVHeading3"/>
              <w:rPr>
                <w:rFonts w:ascii="Verdana" w:hAnsi="Verdana"/>
              </w:rPr>
            </w:pPr>
            <w:r>
              <w:rPr>
                <w:rFonts w:ascii="Verdana" w:hAnsi="Verdana"/>
                <w:noProof/>
                <w:lang w:eastAsia="hu-HU"/>
              </w:rPr>
              <w:drawing>
                <wp:anchor distT="0" distB="0" distL="0" distR="0" simplePos="0" relativeHeight="251657728" behindDoc="0" locked="0" layoutInCell="1" allowOverlap="1">
                  <wp:simplePos x="0" y="0"/>
                  <wp:positionH relativeFrom="column">
                    <wp:posOffset>972185</wp:posOffset>
                  </wp:positionH>
                  <wp:positionV relativeFrom="paragraph">
                    <wp:posOffset>0</wp:posOffset>
                  </wp:positionV>
                  <wp:extent cx="828040" cy="455930"/>
                  <wp:effectExtent l="19050" t="0" r="0" b="0"/>
                  <wp:wrapTopAndBottom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040" cy="4559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1245F4" w:rsidRPr="007470F0" w:rsidRDefault="001245F4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283" w:type="dxa"/>
          </w:tcPr>
          <w:p w:rsidR="001245F4" w:rsidRPr="007470F0" w:rsidRDefault="001245F4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  <w:vMerge w:val="restart"/>
          </w:tcPr>
          <w:p w:rsidR="001245F4" w:rsidRPr="007470F0" w:rsidRDefault="001245F4">
            <w:pPr>
              <w:pStyle w:val="CVNormal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  <w:trHeight w:hRule="exact" w:val="425"/>
        </w:trPr>
        <w:tc>
          <w:tcPr>
            <w:tcW w:w="2834" w:type="dxa"/>
            <w:vMerge/>
          </w:tcPr>
          <w:p w:rsidR="001245F4" w:rsidRPr="007470F0" w:rsidRDefault="001245F4">
            <w:pPr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top w:val="single" w:sz="1" w:space="0" w:color="000000"/>
              <w:right w:val="single" w:sz="1" w:space="0" w:color="000000"/>
            </w:tcBorders>
          </w:tcPr>
          <w:p w:rsidR="001245F4" w:rsidRPr="007470F0" w:rsidRDefault="001245F4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  <w:vMerge/>
          </w:tcPr>
          <w:p w:rsidR="001245F4" w:rsidRPr="007470F0" w:rsidRDefault="001245F4">
            <w:pPr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Title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 xml:space="preserve">Europass </w:t>
            </w:r>
          </w:p>
          <w:p w:rsidR="001245F4" w:rsidRPr="007470F0" w:rsidRDefault="001245F4">
            <w:pPr>
              <w:pStyle w:val="CVTitle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 xml:space="preserve">Önéletrajz </w:t>
            </w: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Normal"/>
              <w:rPr>
                <w:rFonts w:ascii="Verdana" w:hAnsi="Verdana"/>
                <w:sz w:val="22"/>
                <w:szCs w:val="22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1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 xml:space="preserve">Személyi </w:t>
            </w:r>
            <w:r w:rsidRPr="00C74D8F">
              <w:rPr>
                <w:rFonts w:ascii="Verdana" w:hAnsi="Verdana"/>
                <w:noProof/>
              </w:rPr>
              <w:t>adatok</w:t>
            </w: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Normal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ezetéknév / Utónév(ek)</w:t>
            </w:r>
          </w:p>
        </w:tc>
        <w:tc>
          <w:tcPr>
            <w:tcW w:w="7655" w:type="dxa"/>
            <w:gridSpan w:val="13"/>
          </w:tcPr>
          <w:p w:rsidR="001245F4" w:rsidRPr="007470F0" w:rsidRDefault="00E7563B" w:rsidP="00E7563B">
            <w:pPr>
              <w:pStyle w:val="CVMajor-FirstLine"/>
              <w:spacing w:before="0"/>
              <w:rPr>
                <w:rFonts w:ascii="Verdana" w:hAnsi="Verdana"/>
                <w:b w:val="0"/>
                <w:sz w:val="20"/>
              </w:rPr>
            </w:pPr>
            <w:r>
              <w:rPr>
                <w:rFonts w:ascii="Verdana" w:hAnsi="Verdana"/>
              </w:rPr>
              <w:t xml:space="preserve">Dr. </w:t>
            </w:r>
            <w:r w:rsidR="00D26338">
              <w:rPr>
                <w:rFonts w:ascii="Verdana" w:hAnsi="Verdana"/>
              </w:rPr>
              <w:t xml:space="preserve">habil. </w:t>
            </w:r>
            <w:r>
              <w:rPr>
                <w:rFonts w:ascii="Verdana" w:hAnsi="Verdana"/>
              </w:rPr>
              <w:t>Tarnóczi Tibor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Cím(ek)</w:t>
            </w:r>
          </w:p>
        </w:tc>
        <w:tc>
          <w:tcPr>
            <w:tcW w:w="7655" w:type="dxa"/>
            <w:gridSpan w:val="13"/>
          </w:tcPr>
          <w:p w:rsidR="001245F4" w:rsidRPr="007470F0" w:rsidRDefault="00E7563B" w:rsidP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031 Debrecen, Széchenyi utca 69/A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Telefonszám(ok)</w:t>
            </w:r>
          </w:p>
        </w:tc>
        <w:tc>
          <w:tcPr>
            <w:tcW w:w="2833" w:type="dxa"/>
            <w:gridSpan w:val="5"/>
          </w:tcPr>
          <w:p w:rsidR="001245F4" w:rsidRPr="007470F0" w:rsidRDefault="001245F4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1984" w:type="dxa"/>
            <w:gridSpan w:val="4"/>
          </w:tcPr>
          <w:p w:rsidR="001245F4" w:rsidRPr="007470F0" w:rsidRDefault="001245F4" w:rsidP="00E7563B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Mobil:</w:t>
            </w:r>
          </w:p>
        </w:tc>
        <w:tc>
          <w:tcPr>
            <w:tcW w:w="2838" w:type="dxa"/>
            <w:gridSpan w:val="4"/>
          </w:tcPr>
          <w:p w:rsidR="001245F4" w:rsidRPr="007470F0" w:rsidRDefault="00D26338" w:rsidP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+36</w:t>
            </w:r>
            <w:r w:rsidR="00E7563B">
              <w:rPr>
                <w:rFonts w:ascii="Verdana" w:hAnsi="Verdana"/>
              </w:rPr>
              <w:t>30/4368853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ax(ok)</w:t>
            </w: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Normal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E-mail(ek)</w:t>
            </w:r>
          </w:p>
        </w:tc>
        <w:tc>
          <w:tcPr>
            <w:tcW w:w="7655" w:type="dxa"/>
            <w:gridSpan w:val="13"/>
          </w:tcPr>
          <w:p w:rsidR="001245F4" w:rsidRPr="007470F0" w:rsidRDefault="00720CF1" w:rsidP="00720CF1">
            <w:pPr>
              <w:pStyle w:val="CVNormal"/>
              <w:rPr>
                <w:rFonts w:ascii="Verdana" w:hAnsi="Verdana"/>
              </w:rPr>
            </w:pPr>
            <w:hyperlink r:id="rId7" w:history="1">
              <w:r w:rsidRPr="00590F61">
                <w:rPr>
                  <w:rStyle w:val="Hiperhivatkozs"/>
                  <w:rFonts w:ascii="Verdana" w:hAnsi="Verdana"/>
                </w:rPr>
                <w:t>tarnoczi.tibor@partium.ro</w:t>
              </w:r>
            </w:hyperlink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Állampolgárság</w:t>
            </w:r>
          </w:p>
        </w:tc>
        <w:tc>
          <w:tcPr>
            <w:tcW w:w="7655" w:type="dxa"/>
            <w:gridSpan w:val="13"/>
          </w:tcPr>
          <w:p w:rsidR="001245F4" w:rsidRPr="007470F0" w:rsidRDefault="00E7563B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gyar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Születési dátum</w:t>
            </w:r>
          </w:p>
        </w:tc>
        <w:tc>
          <w:tcPr>
            <w:tcW w:w="7655" w:type="dxa"/>
            <w:gridSpan w:val="13"/>
          </w:tcPr>
          <w:p w:rsidR="001245F4" w:rsidRPr="007470F0" w:rsidRDefault="00E7563B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52.05.19.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-FirstLine"/>
              <w:spacing w:before="0"/>
              <w:rPr>
                <w:rFonts w:ascii="Verdana" w:hAnsi="Verdana"/>
              </w:rPr>
            </w:pPr>
            <w:r w:rsidRPr="00C74D8F">
              <w:rPr>
                <w:rFonts w:ascii="Verdana" w:hAnsi="Verdana"/>
                <w:noProof/>
              </w:rPr>
              <w:t>Neme</w:t>
            </w:r>
          </w:p>
        </w:tc>
        <w:tc>
          <w:tcPr>
            <w:tcW w:w="7655" w:type="dxa"/>
            <w:gridSpan w:val="13"/>
          </w:tcPr>
          <w:p w:rsidR="001245F4" w:rsidRPr="007470F0" w:rsidRDefault="00E7563B" w:rsidP="00E7563B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érfi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1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Betölteni kívánt munkakör / foglalkozási terület</w:t>
            </w: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Major-FirstLine"/>
              <w:spacing w:before="0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1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 xml:space="preserve">Szakmai </w:t>
            </w:r>
            <w:r w:rsidRPr="00C74D8F">
              <w:rPr>
                <w:rFonts w:ascii="Verdana" w:hAnsi="Verdana"/>
                <w:noProof/>
              </w:rPr>
              <w:t>tapasztalat</w:t>
            </w: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Normal-FirstLine"/>
              <w:spacing w:before="0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1245F4" w:rsidRPr="007470F0" w:rsidRDefault="001245F4">
            <w:pPr>
              <w:pStyle w:val="CVSpacer"/>
              <w:rPr>
                <w:rFonts w:ascii="Verdana" w:hAnsi="Verdana"/>
              </w:rPr>
            </w:pP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1245F4" w:rsidRPr="007470F0" w:rsidRDefault="00E7563B" w:rsidP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76-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oglalkozás / beosztás</w:t>
            </w:r>
          </w:p>
        </w:tc>
        <w:tc>
          <w:tcPr>
            <w:tcW w:w="7655" w:type="dxa"/>
            <w:gridSpan w:val="13"/>
          </w:tcPr>
          <w:p w:rsidR="001245F4" w:rsidRPr="007470F0" w:rsidRDefault="00E7563B" w:rsidP="00E7563B">
            <w:pPr>
              <w:pStyle w:val="CVNormal"/>
              <w:rPr>
                <w:rFonts w:ascii="Verdana" w:hAnsi="Verdana"/>
              </w:rPr>
            </w:pPr>
            <w:r w:rsidRPr="00C74D8F">
              <w:rPr>
                <w:rFonts w:ascii="Verdana" w:hAnsi="Verdana"/>
                <w:noProof/>
              </w:rPr>
              <w:t>egyetemi</w:t>
            </w:r>
            <w:r>
              <w:rPr>
                <w:rFonts w:ascii="Verdana" w:hAnsi="Verdana"/>
              </w:rPr>
              <w:t xml:space="preserve"> oktató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őbb tevékenységek és feladatkörök</w:t>
            </w:r>
          </w:p>
        </w:tc>
        <w:tc>
          <w:tcPr>
            <w:tcW w:w="7655" w:type="dxa"/>
            <w:gridSpan w:val="13"/>
          </w:tcPr>
          <w:p w:rsidR="00E50B15" w:rsidRDefault="00E50B15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3 – egyetemi docens (Partiumi Keresztény Egyetem)</w:t>
            </w:r>
          </w:p>
          <w:p w:rsidR="001245F4" w:rsidRDefault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6- egyetemi docens</w:t>
            </w:r>
            <w:r w:rsidR="00E50B15">
              <w:rPr>
                <w:rFonts w:ascii="Verdana" w:hAnsi="Verdana"/>
              </w:rPr>
              <w:t xml:space="preserve"> (Debreceni Egyetem)</w:t>
            </w:r>
          </w:p>
          <w:p w:rsidR="00E7563B" w:rsidRDefault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2011- </w:t>
            </w:r>
            <w:r w:rsidR="005B17C5">
              <w:rPr>
                <w:rFonts w:ascii="Verdana" w:hAnsi="Verdana"/>
              </w:rPr>
              <w:t>2014</w:t>
            </w:r>
            <w:r>
              <w:rPr>
                <w:rFonts w:ascii="Verdana" w:hAnsi="Verdana"/>
              </w:rPr>
              <w:t>intézetvezető, oktatási dékánhelyettes</w:t>
            </w:r>
            <w:r w:rsidR="00D113FA">
              <w:rPr>
                <w:rFonts w:ascii="Verdana" w:hAnsi="Verdana"/>
              </w:rPr>
              <w:t xml:space="preserve"> (DE)</w:t>
            </w:r>
          </w:p>
          <w:p w:rsidR="00E7563B" w:rsidRDefault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2010- </w:t>
            </w:r>
            <w:r w:rsidR="006A547C">
              <w:rPr>
                <w:rFonts w:ascii="Verdana" w:hAnsi="Verdana"/>
              </w:rPr>
              <w:t xml:space="preserve">2018 </w:t>
            </w:r>
            <w:r>
              <w:rPr>
                <w:rFonts w:ascii="Verdana" w:hAnsi="Verdana"/>
              </w:rPr>
              <w:t>tanszékvezető</w:t>
            </w:r>
            <w:r w:rsidR="00D113FA">
              <w:rPr>
                <w:rFonts w:ascii="Verdana" w:hAnsi="Verdana"/>
              </w:rPr>
              <w:t xml:space="preserve"> (DE)</w:t>
            </w:r>
          </w:p>
          <w:p w:rsidR="00E7563B" w:rsidRDefault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6-2008 tanszékvezető</w:t>
            </w:r>
            <w:r w:rsidR="00D113FA">
              <w:rPr>
                <w:rFonts w:ascii="Verdana" w:hAnsi="Verdana"/>
              </w:rPr>
              <w:t xml:space="preserve"> (DE)</w:t>
            </w:r>
          </w:p>
          <w:p w:rsidR="00E7563B" w:rsidRDefault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0-2008 oktatási dékánhelyettes</w:t>
            </w:r>
            <w:r w:rsidR="00D113FA">
              <w:rPr>
                <w:rFonts w:ascii="Verdana" w:hAnsi="Verdana"/>
              </w:rPr>
              <w:t xml:space="preserve"> (DE)</w:t>
            </w:r>
          </w:p>
          <w:p w:rsidR="00E7563B" w:rsidRPr="007470F0" w:rsidRDefault="00E7563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6-2000 intézetigazgató helyettes</w:t>
            </w:r>
            <w:r w:rsidR="00D113FA">
              <w:rPr>
                <w:rFonts w:ascii="Verdana" w:hAnsi="Verdana"/>
              </w:rPr>
              <w:t xml:space="preserve"> (DE)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A munkáltató neve és címe</w:t>
            </w:r>
          </w:p>
        </w:tc>
        <w:tc>
          <w:tcPr>
            <w:tcW w:w="7655" w:type="dxa"/>
            <w:gridSpan w:val="13"/>
          </w:tcPr>
          <w:p w:rsidR="001245F4" w:rsidRPr="007470F0" w:rsidRDefault="00720CF1" w:rsidP="00720CF1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artiumi Keresztény Egyetem</w:t>
            </w:r>
            <w:r w:rsidR="00E7563B">
              <w:rPr>
                <w:rFonts w:ascii="Verdana" w:hAnsi="Verdana"/>
              </w:rPr>
              <w:t xml:space="preserve">, </w:t>
            </w:r>
            <w:r w:rsidR="00D26338">
              <w:rPr>
                <w:rFonts w:ascii="Verdana" w:hAnsi="Verdana"/>
              </w:rPr>
              <w:t>Gazdaság</w:t>
            </w:r>
            <w:r>
              <w:rPr>
                <w:rFonts w:ascii="Verdana" w:hAnsi="Verdana"/>
              </w:rPr>
              <w:t xml:space="preserve">- és Társadalomtudományi </w:t>
            </w:r>
            <w:r w:rsidR="00D26338">
              <w:rPr>
                <w:rFonts w:ascii="Verdana" w:hAnsi="Verdana"/>
              </w:rPr>
              <w:t>tudományi Kar,</w:t>
            </w:r>
            <w:r>
              <w:rPr>
                <w:rFonts w:ascii="Verdana" w:hAnsi="Verdana"/>
              </w:rPr>
              <w:t xml:space="preserve"> 410209 Nagyvárad, Primariei</w:t>
            </w:r>
            <w:r w:rsidR="00D26338">
              <w:rPr>
                <w:rFonts w:ascii="Verdana" w:hAnsi="Verdana"/>
              </w:rPr>
              <w:t xml:space="preserve"> </w:t>
            </w:r>
            <w:r>
              <w:rPr>
                <w:rFonts w:ascii="Verdana" w:hAnsi="Verdana"/>
              </w:rPr>
              <w:t>u. 36.</w:t>
            </w:r>
            <w:r>
              <w:rPr>
                <w:rFonts w:ascii="Arial" w:hAnsi="Arial" w:cs="Arial"/>
                <w:color w:val="FFFFFF"/>
                <w:sz w:val="17"/>
                <w:szCs w:val="17"/>
                <w:shd w:val="clear" w:color="auto" w:fill="333333"/>
              </w:rPr>
              <w:t>.</w:t>
            </w:r>
          </w:p>
        </w:tc>
      </w:tr>
      <w:tr w:rsidR="001245F4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1245F4" w:rsidRPr="007470F0" w:rsidRDefault="001245F4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Tevékenység típusa, ágazat</w:t>
            </w:r>
          </w:p>
        </w:tc>
        <w:tc>
          <w:tcPr>
            <w:tcW w:w="7655" w:type="dxa"/>
            <w:gridSpan w:val="13"/>
          </w:tcPr>
          <w:p w:rsidR="001245F4" w:rsidRPr="007470F0" w:rsidRDefault="007F33FB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elsőoktatás</w:t>
            </w:r>
          </w:p>
        </w:tc>
      </w:tr>
      <w:tr w:rsidR="00E7563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7563B" w:rsidRPr="007470F0" w:rsidRDefault="00E7563B" w:rsidP="0069743A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7563B" w:rsidRPr="007470F0" w:rsidRDefault="00E7563B" w:rsidP="0069743A">
            <w:pPr>
              <w:pStyle w:val="CVSpacer"/>
              <w:rPr>
                <w:rFonts w:ascii="Verdana" w:hAnsi="Verdana"/>
              </w:rPr>
            </w:pPr>
          </w:p>
        </w:tc>
      </w:tr>
      <w:tr w:rsidR="00E7563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7563B" w:rsidRPr="007470F0" w:rsidRDefault="00E7563B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E7563B" w:rsidRPr="007470F0" w:rsidRDefault="007F33FB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8-1999</w:t>
            </w:r>
          </w:p>
        </w:tc>
      </w:tr>
      <w:tr w:rsidR="00E7563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7563B" w:rsidRPr="007470F0" w:rsidRDefault="00E7563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oglalkozás / beosztás</w:t>
            </w:r>
          </w:p>
        </w:tc>
        <w:tc>
          <w:tcPr>
            <w:tcW w:w="7655" w:type="dxa"/>
            <w:gridSpan w:val="13"/>
          </w:tcPr>
          <w:p w:rsidR="00E7563B" w:rsidRPr="007470F0" w:rsidRDefault="007F33FB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közigazgatási államtitkár</w:t>
            </w:r>
          </w:p>
        </w:tc>
      </w:tr>
      <w:tr w:rsidR="00E7563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7563B" w:rsidRPr="007470F0" w:rsidRDefault="00E7563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őbb tevékenységek és feladatkörök</w:t>
            </w:r>
          </w:p>
        </w:tc>
        <w:tc>
          <w:tcPr>
            <w:tcW w:w="7655" w:type="dxa"/>
            <w:gridSpan w:val="13"/>
          </w:tcPr>
          <w:p w:rsidR="00E7563B" w:rsidRPr="007470F0" w:rsidRDefault="007F33FB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 minisztérium szervezetének i</w:t>
            </w:r>
            <w:bookmarkStart w:id="0" w:name="_GoBack"/>
            <w:bookmarkEnd w:id="0"/>
            <w:r>
              <w:rPr>
                <w:rFonts w:ascii="Verdana" w:hAnsi="Verdana"/>
              </w:rPr>
              <w:t>rányítása</w:t>
            </w:r>
          </w:p>
        </w:tc>
      </w:tr>
      <w:tr w:rsidR="00E7563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7563B" w:rsidRPr="007470F0" w:rsidRDefault="00E7563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A munkáltató neve és címe</w:t>
            </w:r>
          </w:p>
        </w:tc>
        <w:tc>
          <w:tcPr>
            <w:tcW w:w="7655" w:type="dxa"/>
            <w:gridSpan w:val="13"/>
          </w:tcPr>
          <w:p w:rsidR="00E7563B" w:rsidRPr="007470F0" w:rsidRDefault="007F33FB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Környezetvédelmi Minisztérium, Budapest</w:t>
            </w:r>
          </w:p>
        </w:tc>
      </w:tr>
      <w:tr w:rsidR="00E7563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7563B" w:rsidRPr="007470F0" w:rsidRDefault="00E7563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Tevékenység típusa, ágazat</w:t>
            </w:r>
          </w:p>
        </w:tc>
        <w:tc>
          <w:tcPr>
            <w:tcW w:w="7655" w:type="dxa"/>
            <w:gridSpan w:val="13"/>
          </w:tcPr>
          <w:p w:rsidR="00E7563B" w:rsidRPr="007470F0" w:rsidRDefault="007F33FB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államigazgatás</w:t>
            </w:r>
          </w:p>
        </w:tc>
      </w:tr>
      <w:tr w:rsidR="007F33F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33FB" w:rsidRPr="007470F0" w:rsidRDefault="007F33FB" w:rsidP="007F33FB">
            <w:pPr>
              <w:pStyle w:val="CVHeading3-FirstLine"/>
              <w:spacing w:before="12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7F33FB" w:rsidRPr="007470F0" w:rsidRDefault="007F33FB" w:rsidP="007F47B0">
            <w:pPr>
              <w:pStyle w:val="CVNormal"/>
              <w:spacing w:before="12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9</w:t>
            </w:r>
            <w:r w:rsidR="007F47B0">
              <w:rPr>
                <w:rFonts w:ascii="Verdana" w:hAnsi="Verdana"/>
              </w:rPr>
              <w:t>6-</w:t>
            </w:r>
          </w:p>
        </w:tc>
      </w:tr>
      <w:tr w:rsidR="007F33F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33FB" w:rsidRPr="007470F0" w:rsidRDefault="007F33F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oglalkozás / beosztás</w:t>
            </w:r>
          </w:p>
        </w:tc>
        <w:tc>
          <w:tcPr>
            <w:tcW w:w="7655" w:type="dxa"/>
            <w:gridSpan w:val="13"/>
          </w:tcPr>
          <w:p w:rsidR="007F33FB" w:rsidRPr="007470F0" w:rsidRDefault="007F47B0" w:rsidP="007F47B0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gyéni vállalkozó</w:t>
            </w:r>
          </w:p>
        </w:tc>
      </w:tr>
      <w:tr w:rsidR="007F33F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33FB" w:rsidRPr="007470F0" w:rsidRDefault="007F33F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őbb tevékenységek és feladatkörök</w:t>
            </w:r>
          </w:p>
        </w:tc>
        <w:tc>
          <w:tcPr>
            <w:tcW w:w="7655" w:type="dxa"/>
            <w:gridSpan w:val="13"/>
          </w:tcPr>
          <w:p w:rsidR="007F33FB" w:rsidRPr="007470F0" w:rsidRDefault="007F47B0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ktatás, szaktanácsadás, egyéb üzletviteli tanácsadás</w:t>
            </w:r>
          </w:p>
        </w:tc>
      </w:tr>
      <w:tr w:rsidR="007F33F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33FB" w:rsidRPr="007470F0" w:rsidRDefault="007F33F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A munkáltató neve és címe</w:t>
            </w:r>
          </w:p>
        </w:tc>
        <w:tc>
          <w:tcPr>
            <w:tcW w:w="7655" w:type="dxa"/>
            <w:gridSpan w:val="13"/>
          </w:tcPr>
          <w:p w:rsidR="007F33FB" w:rsidRPr="007470F0" w:rsidRDefault="007F33FB" w:rsidP="0069743A">
            <w:pPr>
              <w:pStyle w:val="CVNormal"/>
              <w:rPr>
                <w:rFonts w:ascii="Verdana" w:hAnsi="Verdana"/>
              </w:rPr>
            </w:pPr>
          </w:p>
        </w:tc>
      </w:tr>
      <w:tr w:rsidR="007F33FB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33FB" w:rsidRPr="007470F0" w:rsidRDefault="007F33FB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lastRenderedPageBreak/>
              <w:t>Tevékenység típusa, ágazat</w:t>
            </w:r>
          </w:p>
        </w:tc>
        <w:tc>
          <w:tcPr>
            <w:tcW w:w="7655" w:type="dxa"/>
            <w:gridSpan w:val="13"/>
          </w:tcPr>
          <w:p w:rsidR="007F33FB" w:rsidRPr="007470F0" w:rsidRDefault="007F47B0" w:rsidP="00927BEE">
            <w:pPr>
              <w:pStyle w:val="CVNormal"/>
              <w:spacing w:after="72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azdasági szolgáltatás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927BEE">
            <w:pPr>
              <w:pStyle w:val="CVHeading1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Tanulmányok</w:t>
            </w:r>
          </w:p>
        </w:tc>
        <w:tc>
          <w:tcPr>
            <w:tcW w:w="7655" w:type="dxa"/>
            <w:gridSpan w:val="13"/>
          </w:tcPr>
          <w:p w:rsidR="007F47B0" w:rsidRPr="007470F0" w:rsidRDefault="007F47B0" w:rsidP="0069743A">
            <w:pPr>
              <w:pStyle w:val="CVNormal-FirstLine"/>
              <w:spacing w:before="0"/>
              <w:rPr>
                <w:rFonts w:ascii="Verdana" w:hAnsi="Verdana"/>
              </w:rPr>
            </w:pP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7F47B0" w:rsidRPr="007470F0" w:rsidRDefault="007F47B0" w:rsidP="0069743A">
            <w:pPr>
              <w:pStyle w:val="CVSpacer"/>
              <w:rPr>
                <w:rFonts w:ascii="Verdana" w:hAnsi="Verdana"/>
              </w:rPr>
            </w:pP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7F47B0" w:rsidRPr="00D55440" w:rsidRDefault="00564932" w:rsidP="007F47B0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1971 - </w:t>
            </w:r>
            <w:r w:rsidR="007F47B0" w:rsidRPr="00D55440">
              <w:rPr>
                <w:rFonts w:ascii="Verdana" w:hAnsi="Verdana"/>
              </w:rPr>
              <w:t>19</w:t>
            </w:r>
            <w:r w:rsidR="007F47B0">
              <w:rPr>
                <w:rFonts w:ascii="Verdana" w:hAnsi="Verdana"/>
              </w:rPr>
              <w:t>76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7F47B0" w:rsidRPr="007470F0" w:rsidRDefault="007F47B0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kleveles agrármérnök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7F47B0" w:rsidRPr="00D55440" w:rsidRDefault="007F47B0" w:rsidP="0069743A"/>
        </w:tc>
        <w:tc>
          <w:tcPr>
            <w:tcW w:w="7655" w:type="dxa"/>
            <w:gridSpan w:val="13"/>
          </w:tcPr>
          <w:p w:rsidR="007F47B0" w:rsidRPr="007470F0" w:rsidRDefault="007F47B0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breceni Agrártudományi Egyetem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7F47B0" w:rsidRPr="00D55440" w:rsidRDefault="00564932" w:rsidP="00927BEE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1980 - </w:t>
            </w:r>
            <w:r w:rsidR="007F47B0" w:rsidRPr="00D55440">
              <w:rPr>
                <w:rFonts w:ascii="Verdana" w:hAnsi="Verdana"/>
              </w:rPr>
              <w:t>19</w:t>
            </w:r>
            <w:r w:rsidR="00927BEE">
              <w:rPr>
                <w:rFonts w:ascii="Verdana" w:hAnsi="Verdana"/>
              </w:rPr>
              <w:t>81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7F47B0" w:rsidRPr="007470F0" w:rsidRDefault="00927BEE" w:rsidP="00927BEE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zámítógépes folyamatszervező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7F47B0" w:rsidRPr="00D55440" w:rsidRDefault="007F47B0" w:rsidP="0069743A"/>
        </w:tc>
        <w:tc>
          <w:tcPr>
            <w:tcW w:w="7655" w:type="dxa"/>
            <w:gridSpan w:val="13"/>
          </w:tcPr>
          <w:p w:rsidR="007F47B0" w:rsidRPr="007470F0" w:rsidRDefault="00927BEE" w:rsidP="00927BEE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ZÁMALK, Budapest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7F47B0" w:rsidRPr="00D55440" w:rsidRDefault="007F47B0" w:rsidP="00927BEE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</w:t>
            </w:r>
            <w:r w:rsidR="00927BEE">
              <w:rPr>
                <w:rFonts w:ascii="Verdana" w:hAnsi="Verdana"/>
              </w:rPr>
              <w:t>2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7F47B0" w:rsidRPr="007470F0" w:rsidRDefault="007F47B0" w:rsidP="00927BEE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z</w:t>
            </w:r>
            <w:r w:rsidR="00927BEE">
              <w:rPr>
                <w:rFonts w:ascii="Verdana" w:hAnsi="Verdana"/>
              </w:rPr>
              <w:t>ámítógépes rendszerszervező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7F47B0" w:rsidRPr="00D55440" w:rsidRDefault="007F47B0" w:rsidP="0069743A"/>
        </w:tc>
        <w:tc>
          <w:tcPr>
            <w:tcW w:w="7655" w:type="dxa"/>
            <w:gridSpan w:val="13"/>
          </w:tcPr>
          <w:p w:rsidR="007F47B0" w:rsidRPr="007470F0" w:rsidRDefault="00927BEE" w:rsidP="00927BEE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ZÁMALK, Budapest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7F47B0" w:rsidRPr="00D55440" w:rsidRDefault="007F47B0" w:rsidP="00927BEE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</w:t>
            </w:r>
            <w:r w:rsidR="00927BEE">
              <w:rPr>
                <w:rFonts w:ascii="Verdana" w:hAnsi="Verdana"/>
              </w:rPr>
              <w:t>4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7F47B0" w:rsidRPr="007470F0" w:rsidRDefault="00927BEE" w:rsidP="00927BEE">
            <w:pPr>
              <w:pStyle w:val="CVNormal"/>
              <w:rPr>
                <w:rFonts w:ascii="Verdana" w:hAnsi="Verdana"/>
              </w:rPr>
            </w:pPr>
            <w:r w:rsidRPr="00A6548D">
              <w:rPr>
                <w:sz w:val="24"/>
                <w:szCs w:val="24"/>
              </w:rPr>
              <w:t>1 éves pedagógia tanfolyam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7F47B0" w:rsidRPr="00D55440" w:rsidRDefault="007F47B0" w:rsidP="0069743A"/>
        </w:tc>
        <w:tc>
          <w:tcPr>
            <w:tcW w:w="7655" w:type="dxa"/>
            <w:gridSpan w:val="13"/>
          </w:tcPr>
          <w:p w:rsidR="007F47B0" w:rsidRPr="007470F0" w:rsidRDefault="00927BEE" w:rsidP="0069743A">
            <w:pPr>
              <w:pStyle w:val="CVNormal"/>
              <w:rPr>
                <w:rFonts w:ascii="Verdana" w:hAnsi="Verdana"/>
              </w:rPr>
            </w:pPr>
            <w:r w:rsidRPr="00A6548D">
              <w:rPr>
                <w:sz w:val="24"/>
                <w:szCs w:val="24"/>
              </w:rPr>
              <w:t>Debreceni Agrártudományi Egyetem, Továbbképzési Osztály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7F47B0" w:rsidRPr="00D55440" w:rsidRDefault="007F47B0" w:rsidP="00927BEE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98</w:t>
            </w:r>
            <w:r w:rsidR="00927BEE">
              <w:rPr>
                <w:rFonts w:ascii="Verdana" w:hAnsi="Verdana"/>
              </w:rPr>
              <w:t>8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7F47B0" w:rsidRPr="007470F0" w:rsidRDefault="00927BEE" w:rsidP="00927BEE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gyetemi doktori fokozat (statisztika)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7F47B0" w:rsidRPr="00D55440" w:rsidRDefault="007F47B0" w:rsidP="0069743A"/>
        </w:tc>
        <w:tc>
          <w:tcPr>
            <w:tcW w:w="7655" w:type="dxa"/>
            <w:gridSpan w:val="13"/>
          </w:tcPr>
          <w:p w:rsidR="007F47B0" w:rsidRPr="007470F0" w:rsidRDefault="007F47B0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breceni Agrártudományi Egyetem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7F47B0" w:rsidRPr="00D55440" w:rsidRDefault="007F47B0" w:rsidP="00927BEE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</w:t>
            </w:r>
            <w:r w:rsidR="00927BEE">
              <w:rPr>
                <w:rFonts w:ascii="Verdana" w:hAnsi="Verdana"/>
              </w:rPr>
              <w:t>993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Pr="007470F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7F47B0" w:rsidRPr="007470F0" w:rsidRDefault="007F47B0" w:rsidP="00C74D8F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érlegképes könyvelő</w:t>
            </w:r>
          </w:p>
        </w:tc>
      </w:tr>
      <w:tr w:rsidR="007F47B0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7F47B0" w:rsidRDefault="007F47B0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7F47B0" w:rsidRPr="00D55440" w:rsidRDefault="007F47B0" w:rsidP="0069743A"/>
        </w:tc>
        <w:tc>
          <w:tcPr>
            <w:tcW w:w="7655" w:type="dxa"/>
            <w:gridSpan w:val="13"/>
          </w:tcPr>
          <w:p w:rsidR="007F47B0" w:rsidRPr="007470F0" w:rsidRDefault="007F47B0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breceni Egyetem</w:t>
            </w:r>
          </w:p>
        </w:tc>
      </w:tr>
      <w:tr w:rsidR="00927BEE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927BEE" w:rsidRPr="007470F0" w:rsidRDefault="00927BEE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927BEE" w:rsidRPr="00D55440" w:rsidRDefault="00564932" w:rsidP="00927BEE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1993 - </w:t>
            </w:r>
            <w:r w:rsidR="00927BEE">
              <w:rPr>
                <w:rFonts w:ascii="Verdana" w:hAnsi="Verdana"/>
              </w:rPr>
              <w:t>1994</w:t>
            </w:r>
          </w:p>
        </w:tc>
      </w:tr>
      <w:tr w:rsidR="00927BEE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927BEE" w:rsidRPr="007470F0" w:rsidRDefault="00927BEE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927BEE" w:rsidRPr="00927BEE" w:rsidRDefault="00927BEE" w:rsidP="00927BEE">
            <w:pPr>
              <w:pStyle w:val="CVNormal"/>
              <w:rPr>
                <w:rFonts w:ascii="Verdana" w:hAnsi="Verdana"/>
              </w:rPr>
            </w:pPr>
            <w:r w:rsidRPr="00927BEE">
              <w:rPr>
                <w:rFonts w:ascii="Verdana" w:hAnsi="Verdana"/>
              </w:rPr>
              <w:t>Felsőfokú külkereskedelmi áruforgalmi szakképesítés</w:t>
            </w:r>
          </w:p>
        </w:tc>
      </w:tr>
      <w:tr w:rsidR="00927BEE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927BEE" w:rsidRDefault="00927BEE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927BEE" w:rsidRPr="00D55440" w:rsidRDefault="00927BEE" w:rsidP="0069743A"/>
        </w:tc>
        <w:tc>
          <w:tcPr>
            <w:tcW w:w="7655" w:type="dxa"/>
            <w:gridSpan w:val="13"/>
          </w:tcPr>
          <w:p w:rsidR="00927BEE" w:rsidRPr="007470F0" w:rsidRDefault="00927BEE" w:rsidP="0069743A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breceni Egyetem</w:t>
            </w:r>
          </w:p>
        </w:tc>
      </w:tr>
      <w:tr w:rsidR="00927BEE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927BEE" w:rsidRPr="007470F0" w:rsidRDefault="00927BEE" w:rsidP="0069743A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927BEE" w:rsidRPr="00D55440" w:rsidRDefault="00564932" w:rsidP="0069743A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1993 - </w:t>
            </w:r>
            <w:r w:rsidR="00927BEE">
              <w:rPr>
                <w:rFonts w:ascii="Verdana" w:hAnsi="Verdana"/>
              </w:rPr>
              <w:t>1994</w:t>
            </w:r>
          </w:p>
        </w:tc>
      </w:tr>
      <w:tr w:rsidR="00927BEE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927BEE" w:rsidRPr="007470F0" w:rsidRDefault="00927BEE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927BEE" w:rsidRPr="00927BEE" w:rsidRDefault="00927BEE" w:rsidP="00927BEE">
            <w:pPr>
              <w:spacing w:before="60" w:line="300" w:lineRule="atLeast"/>
              <w:jc w:val="both"/>
              <w:rPr>
                <w:rFonts w:ascii="Verdana" w:hAnsi="Verdana"/>
              </w:rPr>
            </w:pPr>
            <w:r w:rsidRPr="00927BEE">
              <w:rPr>
                <w:rFonts w:ascii="Verdana" w:hAnsi="Verdana"/>
              </w:rPr>
              <w:t>Master of Business Administration – MBA (angol nyelven)</w:t>
            </w:r>
          </w:p>
        </w:tc>
      </w:tr>
      <w:tr w:rsidR="00927BEE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927BEE" w:rsidRDefault="00927BEE" w:rsidP="0069743A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927BEE" w:rsidRPr="00D55440" w:rsidRDefault="00927BEE" w:rsidP="0069743A"/>
        </w:tc>
        <w:tc>
          <w:tcPr>
            <w:tcW w:w="7655" w:type="dxa"/>
            <w:gridSpan w:val="13"/>
          </w:tcPr>
          <w:p w:rsidR="00927BEE" w:rsidRPr="007470F0" w:rsidRDefault="00927BEE" w:rsidP="00927BEE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breceni Egyetem, Management School of Maastricht, University College Dublin, Wageningen Agricultural University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E50B15" w:rsidRPr="00D5544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06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E50B15" w:rsidRPr="00927BEE" w:rsidRDefault="00E50B15" w:rsidP="00E50B15">
            <w:pPr>
              <w:spacing w:before="60" w:line="300" w:lineRule="atLeast"/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közgazdaságtudományi PhD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Default="00E50B15" w:rsidP="00E50B15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lastRenderedPageBreak/>
              <w:t>Oktatást / képzést nyújtó intézmény neve és típusa</w:t>
            </w:r>
          </w:p>
          <w:p w:rsidR="00E50B15" w:rsidRPr="00D55440" w:rsidRDefault="00E50B15" w:rsidP="00E50B15"/>
        </w:tc>
        <w:tc>
          <w:tcPr>
            <w:tcW w:w="7655" w:type="dxa"/>
            <w:gridSpan w:val="13"/>
          </w:tcPr>
          <w:p w:rsidR="00E50B15" w:rsidRDefault="00E50B15" w:rsidP="00E50B15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breceni Egyetem, Közgazdaságtudományi Kar</w:t>
            </w:r>
          </w:p>
          <w:p w:rsidR="00E50B15" w:rsidRDefault="00E50B15" w:rsidP="00E50B15"/>
          <w:p w:rsidR="00E50B15" w:rsidRPr="00E50B15" w:rsidRDefault="00E50B15" w:rsidP="00E50B15"/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3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Időtartam</w:t>
            </w:r>
          </w:p>
        </w:tc>
        <w:tc>
          <w:tcPr>
            <w:tcW w:w="7655" w:type="dxa"/>
            <w:gridSpan w:val="13"/>
          </w:tcPr>
          <w:p w:rsidR="00E50B15" w:rsidRPr="00D5544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019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Végzettség / képesítés</w:t>
            </w:r>
          </w:p>
        </w:tc>
        <w:tc>
          <w:tcPr>
            <w:tcW w:w="7655" w:type="dxa"/>
            <w:gridSpan w:val="13"/>
          </w:tcPr>
          <w:p w:rsidR="00E50B15" w:rsidRPr="00927BEE" w:rsidRDefault="00E50B15" w:rsidP="00E50B15">
            <w:pPr>
              <w:spacing w:before="60" w:line="300" w:lineRule="atLeast"/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gazdálkodás és szervezéstudomány habilitáció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Default="00E50B15" w:rsidP="00E50B15">
            <w:pPr>
              <w:pStyle w:val="CVHeading3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ktatást / képzést nyújtó intézmény neve és típusa</w:t>
            </w:r>
          </w:p>
          <w:p w:rsidR="00E50B15" w:rsidRPr="00D55440" w:rsidRDefault="00E50B15" w:rsidP="00E50B15"/>
        </w:tc>
        <w:tc>
          <w:tcPr>
            <w:tcW w:w="7655" w:type="dxa"/>
            <w:gridSpan w:val="13"/>
          </w:tcPr>
          <w:p w:rsidR="00E50B15" w:rsidRDefault="00E50B15" w:rsidP="00E50B15">
            <w:pPr>
              <w:pStyle w:val="CVNormal"/>
            </w:pPr>
            <w:r>
              <w:rPr>
                <w:rFonts w:ascii="Verdana" w:hAnsi="Verdana"/>
              </w:rPr>
              <w:t>Debreceni Egyetem</w:t>
            </w:r>
          </w:p>
          <w:p w:rsidR="00E50B15" w:rsidRPr="00E50B15" w:rsidRDefault="00E50B15" w:rsidP="00E50B15"/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1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Egyéni készségek és kompetenciák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Anyanyelv(ek)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Medium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agyar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Egyéb nyelv(ek)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Medium-FirstLine"/>
              <w:spacing w:before="0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Önértékelés</w:t>
            </w:r>
          </w:p>
        </w:tc>
        <w:tc>
          <w:tcPr>
            <w:tcW w:w="140" w:type="dxa"/>
          </w:tcPr>
          <w:p w:rsidR="00E50B15" w:rsidRPr="007470F0" w:rsidRDefault="00E50B15" w:rsidP="00E50B15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3005" w:type="dxa"/>
            <w:gridSpan w:val="5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:rsidR="00E50B15" w:rsidRPr="007470F0" w:rsidRDefault="00E50B15" w:rsidP="00E50B15">
            <w:pPr>
              <w:pStyle w:val="LevelAssessment-Heading1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Szövegértés</w:t>
            </w:r>
          </w:p>
        </w:tc>
        <w:tc>
          <w:tcPr>
            <w:tcW w:w="3005" w:type="dxa"/>
            <w:gridSpan w:val="5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:rsidR="00E50B15" w:rsidRPr="007470F0" w:rsidRDefault="00E50B15" w:rsidP="00E50B15">
            <w:pPr>
              <w:pStyle w:val="LevelAssessment-Heading1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Beszéd</w:t>
            </w:r>
          </w:p>
        </w:tc>
        <w:tc>
          <w:tcPr>
            <w:tcW w:w="1505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E50B15" w:rsidRPr="007470F0" w:rsidRDefault="00E50B15" w:rsidP="00E50B15">
            <w:pPr>
              <w:pStyle w:val="LevelAssessment-Heading1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Írás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Level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Európai szint (*)</w:t>
            </w:r>
          </w:p>
        </w:tc>
        <w:tc>
          <w:tcPr>
            <w:tcW w:w="140" w:type="dxa"/>
          </w:tcPr>
          <w:p w:rsidR="00E50B15" w:rsidRPr="007470F0" w:rsidRDefault="00E50B15" w:rsidP="00E50B15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1502" w:type="dxa"/>
            <w:gridSpan w:val="2"/>
            <w:tcBorders>
              <w:left w:val="single" w:sz="1" w:space="0" w:color="000000"/>
              <w:bottom w:val="single" w:sz="1" w:space="0" w:color="000000"/>
            </w:tcBorders>
          </w:tcPr>
          <w:p w:rsidR="00E50B15" w:rsidRPr="007470F0" w:rsidRDefault="00E50B15" w:rsidP="00E50B15">
            <w:pPr>
              <w:pStyle w:val="LevelAssessment-Heading2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Hallás utáni értés</w:t>
            </w:r>
          </w:p>
        </w:tc>
        <w:tc>
          <w:tcPr>
            <w:tcW w:w="1503" w:type="dxa"/>
            <w:gridSpan w:val="3"/>
            <w:tcBorders>
              <w:left w:val="single" w:sz="1" w:space="0" w:color="000000"/>
              <w:bottom w:val="single" w:sz="1" w:space="0" w:color="000000"/>
            </w:tcBorders>
          </w:tcPr>
          <w:p w:rsidR="00E50B15" w:rsidRPr="007470F0" w:rsidRDefault="00E50B15" w:rsidP="00E50B15">
            <w:pPr>
              <w:pStyle w:val="LevelAssessment-Heading2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Olvasás</w:t>
            </w:r>
          </w:p>
        </w:tc>
        <w:tc>
          <w:tcPr>
            <w:tcW w:w="1501" w:type="dxa"/>
            <w:gridSpan w:val="2"/>
            <w:tcBorders>
              <w:left w:val="single" w:sz="1" w:space="0" w:color="000000"/>
              <w:bottom w:val="single" w:sz="1" w:space="0" w:color="000000"/>
            </w:tcBorders>
          </w:tcPr>
          <w:p w:rsidR="00E50B15" w:rsidRPr="007470F0" w:rsidRDefault="00E50B15" w:rsidP="00E50B15">
            <w:pPr>
              <w:pStyle w:val="LevelAssessment-Heading2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Társalgás</w:t>
            </w:r>
          </w:p>
        </w:tc>
        <w:tc>
          <w:tcPr>
            <w:tcW w:w="1504" w:type="dxa"/>
            <w:gridSpan w:val="3"/>
            <w:tcBorders>
              <w:left w:val="single" w:sz="1" w:space="0" w:color="000000"/>
              <w:bottom w:val="single" w:sz="1" w:space="0" w:color="000000"/>
            </w:tcBorders>
          </w:tcPr>
          <w:p w:rsidR="00E50B15" w:rsidRPr="007470F0" w:rsidRDefault="00E50B15" w:rsidP="00E50B15">
            <w:pPr>
              <w:pStyle w:val="LevelAssessment-Heading2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Folyamatos beszéd</w:t>
            </w:r>
          </w:p>
        </w:tc>
        <w:tc>
          <w:tcPr>
            <w:tcW w:w="1505" w:type="dxa"/>
            <w:gridSpan w:val="2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E50B15" w:rsidRPr="007470F0" w:rsidRDefault="00E50B15" w:rsidP="00E50B15">
            <w:pPr>
              <w:pStyle w:val="LevelAssessment-Heading2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Languag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gol</w:t>
            </w:r>
          </w:p>
        </w:tc>
        <w:tc>
          <w:tcPr>
            <w:tcW w:w="140" w:type="dxa"/>
          </w:tcPr>
          <w:p w:rsidR="00E50B15" w:rsidRPr="007470F0" w:rsidRDefault="00E50B15" w:rsidP="00E50B15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20" w:type="dxa"/>
            <w:gridSpan w:val="2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gridSpan w:val="2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21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24" w:type="dxa"/>
            <w:tcBorders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Languag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rancia</w:t>
            </w:r>
          </w:p>
        </w:tc>
        <w:tc>
          <w:tcPr>
            <w:tcW w:w="140" w:type="dxa"/>
          </w:tcPr>
          <w:p w:rsidR="00E50B15" w:rsidRPr="007470F0" w:rsidRDefault="00E50B15" w:rsidP="00E50B15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</w:t>
            </w:r>
          </w:p>
        </w:tc>
        <w:tc>
          <w:tcPr>
            <w:tcW w:w="1220" w:type="dxa"/>
            <w:gridSpan w:val="2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gridSpan w:val="2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21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</w:t>
            </w:r>
          </w:p>
        </w:tc>
        <w:tc>
          <w:tcPr>
            <w:tcW w:w="1224" w:type="dxa"/>
            <w:tcBorders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Default="00E50B15" w:rsidP="00E50B15">
            <w:pPr>
              <w:pStyle w:val="CVHeadingLanguag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rosz</w:t>
            </w:r>
          </w:p>
        </w:tc>
        <w:tc>
          <w:tcPr>
            <w:tcW w:w="140" w:type="dxa"/>
          </w:tcPr>
          <w:p w:rsidR="00E50B15" w:rsidRPr="007470F0" w:rsidRDefault="00E50B15" w:rsidP="00E50B15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20" w:type="dxa"/>
            <w:gridSpan w:val="2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gridSpan w:val="2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</w:t>
            </w:r>
          </w:p>
        </w:tc>
        <w:tc>
          <w:tcPr>
            <w:tcW w:w="1221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4</w:t>
            </w:r>
          </w:p>
        </w:tc>
        <w:tc>
          <w:tcPr>
            <w:tcW w:w="1224" w:type="dxa"/>
            <w:tcBorders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Default="00E50B15" w:rsidP="00E50B15">
            <w:pPr>
              <w:pStyle w:val="CVHeadingLanguag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émet</w:t>
            </w:r>
          </w:p>
        </w:tc>
        <w:tc>
          <w:tcPr>
            <w:tcW w:w="140" w:type="dxa"/>
          </w:tcPr>
          <w:p w:rsidR="00E50B15" w:rsidRPr="007470F0" w:rsidRDefault="00E50B15" w:rsidP="00E50B15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20" w:type="dxa"/>
            <w:gridSpan w:val="2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19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3" w:type="dxa"/>
            <w:gridSpan w:val="2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21" w:type="dxa"/>
            <w:tcBorders>
              <w:bottom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  <w:tc>
          <w:tcPr>
            <w:tcW w:w="28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Code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  <w:tc>
          <w:tcPr>
            <w:tcW w:w="1224" w:type="dxa"/>
            <w:tcBorders>
              <w:bottom w:val="single" w:sz="1" w:space="0" w:color="000000"/>
              <w:right w:val="single" w:sz="1" w:space="0" w:color="000000"/>
            </w:tcBorders>
            <w:vAlign w:val="center"/>
          </w:tcPr>
          <w:p w:rsidR="00E50B15" w:rsidRPr="007470F0" w:rsidRDefault="00E50B15" w:rsidP="00E50B15">
            <w:pPr>
              <w:pStyle w:val="LevelAssessment-Description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Normal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  <w:tcMar>
              <w:top w:w="0" w:type="dxa"/>
              <w:bottom w:w="113" w:type="dxa"/>
            </w:tcMar>
          </w:tcPr>
          <w:p w:rsidR="00E50B15" w:rsidRPr="007470F0" w:rsidRDefault="00E50B15" w:rsidP="00E50B15">
            <w:pPr>
              <w:pStyle w:val="LevelAssessment-Note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(*) Közös Európai Referenciakeret (KER) szintjei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Társas készségek és kompetenciák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ó kommunikációs képesség, jó kapcsolatteremtő képesség, jó szervezési és vezetési képesség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Szervezési készségek és kompetenciák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jó szervezőkészség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Számítógép-felhasználói készségek és kompetenciák</w:t>
            </w:r>
          </w:p>
        </w:tc>
        <w:tc>
          <w:tcPr>
            <w:tcW w:w="7655" w:type="dxa"/>
            <w:gridSpan w:val="13"/>
          </w:tcPr>
          <w:p w:rsidR="00E50B15" w:rsidRPr="00334AF4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 w:rsidRPr="00334AF4">
              <w:rPr>
                <w:rFonts w:ascii="Verdana" w:hAnsi="Verdana"/>
              </w:rPr>
              <w:t>számítógép rendszerszervezői és programozási ismeretek</w:t>
            </w:r>
            <w:r>
              <w:rPr>
                <w:rFonts w:ascii="Verdana" w:hAnsi="Verdana"/>
              </w:rPr>
              <w:t xml:space="preserve"> (C++. Visual Basic Applications, ECLiPSe korlátos programozási nyelv, Tcl/Tk)</w:t>
            </w:r>
          </w:p>
          <w:p w:rsidR="00E50B15" w:rsidRDefault="00E50B15" w:rsidP="00E50B15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R </w:t>
            </w:r>
            <w:r w:rsidRPr="00334AF4">
              <w:rPr>
                <w:rFonts w:ascii="Verdana" w:hAnsi="Verdana"/>
              </w:rPr>
              <w:t xml:space="preserve">statisztikai programrendszer </w:t>
            </w:r>
            <w:r>
              <w:rPr>
                <w:rFonts w:ascii="Verdana" w:hAnsi="Verdana"/>
              </w:rPr>
              <w:t xml:space="preserve">ismerete és </w:t>
            </w:r>
            <w:r w:rsidRPr="00334AF4">
              <w:rPr>
                <w:rFonts w:ascii="Verdana" w:hAnsi="Verdana"/>
              </w:rPr>
              <w:t>használata</w:t>
            </w:r>
          </w:p>
          <w:p w:rsidR="00E50B15" w:rsidRPr="00334AF4" w:rsidRDefault="00E50B15" w:rsidP="00E50B15">
            <w:pPr>
              <w:pStyle w:val="CVNormal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Microsoft Office magas szintű ismerete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Egyéb készségek és kompetenciák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ktatásszervezési, szervezetfejlesztési tapasztalat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2-FirstLine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Járművezetői engedély(ek)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B kategóriás járművezetői engedély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1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Kiegészítő információk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Érdeklődési terület: számítástechnika, vallástörténet</w:t>
            </w: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Spacer"/>
              <w:rPr>
                <w:rFonts w:ascii="Verdana" w:hAnsi="Verdana"/>
              </w:rPr>
            </w:pPr>
          </w:p>
        </w:tc>
      </w:tr>
      <w:tr w:rsidR="00E50B15" w:rsidRPr="007470F0" w:rsidTr="00334AF4">
        <w:trPr>
          <w:cantSplit/>
        </w:trPr>
        <w:tc>
          <w:tcPr>
            <w:tcW w:w="3117" w:type="dxa"/>
            <w:gridSpan w:val="2"/>
            <w:tcBorders>
              <w:right w:val="single" w:sz="1" w:space="0" w:color="000000"/>
            </w:tcBorders>
          </w:tcPr>
          <w:p w:rsidR="00E50B15" w:rsidRPr="007470F0" w:rsidRDefault="00E50B15" w:rsidP="00E50B15">
            <w:pPr>
              <w:pStyle w:val="CVHeading1"/>
              <w:spacing w:before="0"/>
              <w:rPr>
                <w:rFonts w:ascii="Verdana" w:hAnsi="Verdana"/>
              </w:rPr>
            </w:pPr>
            <w:r w:rsidRPr="007470F0">
              <w:rPr>
                <w:rFonts w:ascii="Verdana" w:hAnsi="Verdana"/>
              </w:rPr>
              <w:t>Mellékletek</w:t>
            </w:r>
          </w:p>
        </w:tc>
        <w:tc>
          <w:tcPr>
            <w:tcW w:w="7655" w:type="dxa"/>
            <w:gridSpan w:val="13"/>
          </w:tcPr>
          <w:p w:rsidR="00E50B15" w:rsidRPr="007470F0" w:rsidRDefault="00E50B15" w:rsidP="00E50B15">
            <w:pPr>
              <w:pStyle w:val="CVNormal-FirstLine"/>
              <w:spacing w:before="0"/>
              <w:rPr>
                <w:rFonts w:ascii="Verdana" w:hAnsi="Verdana"/>
              </w:rPr>
            </w:pPr>
          </w:p>
        </w:tc>
      </w:tr>
    </w:tbl>
    <w:p w:rsidR="001245F4" w:rsidRDefault="001245F4">
      <w:pPr>
        <w:pStyle w:val="CVNormal"/>
        <w:rPr>
          <w:rFonts w:ascii="Verdana" w:hAnsi="Verdana"/>
        </w:rPr>
      </w:pPr>
    </w:p>
    <w:p w:rsidR="001D750E" w:rsidRPr="007470F0" w:rsidRDefault="001D750E">
      <w:pPr>
        <w:pStyle w:val="CVNormal"/>
        <w:rPr>
          <w:rFonts w:ascii="Verdana" w:hAnsi="Verdana"/>
        </w:rPr>
      </w:pPr>
    </w:p>
    <w:sectPr w:rsidR="001D750E" w:rsidRPr="007470F0" w:rsidSect="005630BD">
      <w:footerReference w:type="default" r:id="rId8"/>
      <w:footnotePr>
        <w:pos w:val="beneathText"/>
        <w:numRestart w:val="eachPage"/>
      </w:footnotePr>
      <w:endnotePr>
        <w:numFmt w:val="decimal"/>
      </w:endnotePr>
      <w:pgSz w:w="11905" w:h="16837"/>
      <w:pgMar w:top="851" w:right="567" w:bottom="1003" w:left="567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1C33" w:rsidRDefault="00421C33">
      <w:r>
        <w:separator/>
      </w:r>
    </w:p>
  </w:endnote>
  <w:endnote w:type="continuationSeparator" w:id="0">
    <w:p w:rsidR="00421C33" w:rsidRDefault="00421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13" w:type="dxa"/>
      <w:tblLayout w:type="fixed"/>
      <w:tblCellMar>
        <w:left w:w="113" w:type="dxa"/>
        <w:right w:w="113" w:type="dxa"/>
      </w:tblCellMar>
      <w:tblLook w:val="0000" w:firstRow="0" w:lastRow="0" w:firstColumn="0" w:lastColumn="0" w:noHBand="0" w:noVBand="0"/>
    </w:tblPr>
    <w:tblGrid>
      <w:gridCol w:w="3117"/>
      <w:gridCol w:w="7655"/>
    </w:tblGrid>
    <w:tr w:rsidR="001245F4">
      <w:trPr>
        <w:cantSplit/>
      </w:trPr>
      <w:tc>
        <w:tcPr>
          <w:tcW w:w="3117" w:type="dxa"/>
        </w:tcPr>
        <w:p w:rsidR="001245F4" w:rsidRDefault="001245F4">
          <w:pPr>
            <w:pStyle w:val="CVFooterLeft"/>
          </w:pPr>
          <w:r>
            <w:t xml:space="preserve">oldal </w:t>
          </w:r>
          <w:r w:rsidR="001C071F">
            <w:rPr>
              <w:shd w:val="clear" w:color="auto" w:fill="FFFFFF"/>
            </w:rPr>
            <w:fldChar w:fldCharType="begin"/>
          </w:r>
          <w:r>
            <w:rPr>
              <w:shd w:val="clear" w:color="auto" w:fill="FFFFFF"/>
            </w:rPr>
            <w:instrText xml:space="preserve"> PAGE </w:instrText>
          </w:r>
          <w:r w:rsidR="001C071F">
            <w:rPr>
              <w:shd w:val="clear" w:color="auto" w:fill="FFFFFF"/>
            </w:rPr>
            <w:fldChar w:fldCharType="separate"/>
          </w:r>
          <w:r w:rsidR="00D113FA">
            <w:rPr>
              <w:noProof/>
              <w:shd w:val="clear" w:color="auto" w:fill="FFFFFF"/>
            </w:rPr>
            <w:t>3</w:t>
          </w:r>
          <w:r w:rsidR="001C071F">
            <w:rPr>
              <w:shd w:val="clear" w:color="auto" w:fill="FFFFFF"/>
            </w:rPr>
            <w:fldChar w:fldCharType="end"/>
          </w:r>
          <w:r>
            <w:rPr>
              <w:shd w:val="clear" w:color="auto" w:fill="FFFFFF"/>
            </w:rPr>
            <w:t>/</w:t>
          </w:r>
          <w:r w:rsidR="001C071F">
            <w:rPr>
              <w:shd w:val="clear" w:color="auto" w:fill="FFFFFF"/>
            </w:rPr>
            <w:fldChar w:fldCharType="begin"/>
          </w:r>
          <w:r>
            <w:rPr>
              <w:shd w:val="clear" w:color="auto" w:fill="FFFFFF"/>
            </w:rPr>
            <w:instrText xml:space="preserve"> NUMPAGE </w:instrText>
          </w:r>
          <w:r w:rsidR="001C071F">
            <w:rPr>
              <w:shd w:val="clear" w:color="auto" w:fill="FFFFFF"/>
            </w:rPr>
            <w:fldChar w:fldCharType="separate"/>
          </w:r>
          <w:r w:rsidR="00547582">
            <w:rPr>
              <w:noProof/>
              <w:shd w:val="clear" w:color="auto" w:fill="FFFFFF"/>
            </w:rPr>
            <w:t>2</w:t>
          </w:r>
          <w:r w:rsidR="001C071F">
            <w:rPr>
              <w:shd w:val="clear" w:color="auto" w:fill="FFFFFF"/>
            </w:rPr>
            <w:fldChar w:fldCharType="end"/>
          </w:r>
          <w:r>
            <w:rPr>
              <w:shd w:val="clear" w:color="auto" w:fill="FFFFFF"/>
            </w:rPr>
            <w:t>- Ve</w:t>
          </w:r>
          <w:r>
            <w:t xml:space="preserve">zeték és </w:t>
          </w:r>
        </w:p>
        <w:p w:rsidR="001245F4" w:rsidRDefault="001245F4">
          <w:pPr>
            <w:pStyle w:val="CVFooterLeft"/>
          </w:pPr>
          <w:r>
            <w:t xml:space="preserve">Utónév Vezetéknév </w:t>
          </w:r>
        </w:p>
      </w:tc>
      <w:tc>
        <w:tcPr>
          <w:tcW w:w="7655" w:type="dxa"/>
          <w:tcBorders>
            <w:left w:val="single" w:sz="1" w:space="0" w:color="000000"/>
          </w:tcBorders>
        </w:tcPr>
        <w:p w:rsidR="001245F4" w:rsidRDefault="001245F4">
          <w:pPr>
            <w:pStyle w:val="CVFooterRight"/>
          </w:pPr>
          <w:r>
            <w:t>További információk az Europassról: http://europass.cedefop.europa.eu</w:t>
          </w:r>
        </w:p>
        <w:p w:rsidR="001245F4" w:rsidRDefault="001245F4">
          <w:pPr>
            <w:pStyle w:val="CVFooterRight"/>
          </w:pPr>
          <w:r>
            <w:t>© Európai Közösségek, 2003    20060628</w:t>
          </w:r>
        </w:p>
      </w:tc>
    </w:tr>
  </w:tbl>
  <w:p w:rsidR="001245F4" w:rsidRDefault="001245F4">
    <w:pPr>
      <w:pStyle w:val="CVFooter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1C33" w:rsidRDefault="00421C33">
      <w:r>
        <w:separator/>
      </w:r>
    </w:p>
  </w:footnote>
  <w:footnote w:type="continuationSeparator" w:id="0">
    <w:p w:rsidR="00421C33" w:rsidRDefault="00421C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numRestart w:val="eachPage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AxMTKwNLU0MrKwMDdS0lEKTi0uzszPAykwrQUAjwazUywAAAA="/>
  </w:docVars>
  <w:rsids>
    <w:rsidRoot w:val="00F60BB1"/>
    <w:rsid w:val="001245F4"/>
    <w:rsid w:val="00192E05"/>
    <w:rsid w:val="001C071F"/>
    <w:rsid w:val="001D750E"/>
    <w:rsid w:val="00207FA0"/>
    <w:rsid w:val="002B1137"/>
    <w:rsid w:val="00334AF4"/>
    <w:rsid w:val="00421C33"/>
    <w:rsid w:val="004372A3"/>
    <w:rsid w:val="004E58BF"/>
    <w:rsid w:val="00547582"/>
    <w:rsid w:val="005630BD"/>
    <w:rsid w:val="00564932"/>
    <w:rsid w:val="005B17C5"/>
    <w:rsid w:val="006A547C"/>
    <w:rsid w:val="006A56A7"/>
    <w:rsid w:val="007146F3"/>
    <w:rsid w:val="00720CF1"/>
    <w:rsid w:val="007470F0"/>
    <w:rsid w:val="007F33FB"/>
    <w:rsid w:val="007F47B0"/>
    <w:rsid w:val="00923945"/>
    <w:rsid w:val="00927BEE"/>
    <w:rsid w:val="009521A1"/>
    <w:rsid w:val="00A34FC7"/>
    <w:rsid w:val="00AA724D"/>
    <w:rsid w:val="00AF593A"/>
    <w:rsid w:val="00BD3688"/>
    <w:rsid w:val="00C74D8F"/>
    <w:rsid w:val="00D113FA"/>
    <w:rsid w:val="00D26338"/>
    <w:rsid w:val="00D33146"/>
    <w:rsid w:val="00E50B15"/>
    <w:rsid w:val="00E7563B"/>
    <w:rsid w:val="00F60B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4]" strokecolor="none [1]" shadowcolor="none [2]"/>
    </o:shapedefaults>
    <o:shapelayout v:ext="edit">
      <o:idmap v:ext="edit" data="1"/>
    </o:shapelayout>
  </w:shapeDefaults>
  <w:decimalSymbol w:val=","/>
  <w:listSeparator w:val=";"/>
  <w14:docId w14:val="1DAB61CE"/>
  <w15:docId w15:val="{576B93BC-0426-447E-9F71-642EFDA96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5630BD"/>
    <w:pPr>
      <w:suppressAutoHyphens/>
    </w:pPr>
    <w:rPr>
      <w:rFonts w:ascii="Arial Narrow" w:hAnsi="Arial Narrow"/>
      <w:lang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FootnoteCharacters">
    <w:name w:val="Footnote Characters"/>
    <w:rsid w:val="005630BD"/>
  </w:style>
  <w:style w:type="character" w:styleId="Oldalszm">
    <w:name w:val="page number"/>
    <w:basedOn w:val="WW-DefaultParagraphFont"/>
    <w:rsid w:val="005630BD"/>
  </w:style>
  <w:style w:type="character" w:styleId="Hiperhivatkozs">
    <w:name w:val="Hyperlink"/>
    <w:basedOn w:val="WW-DefaultParagraphFont"/>
    <w:rsid w:val="005630BD"/>
    <w:rPr>
      <w:color w:val="0000FF"/>
      <w:u w:val="single"/>
    </w:rPr>
  </w:style>
  <w:style w:type="character" w:customStyle="1" w:styleId="EndnoteCharacters">
    <w:name w:val="Endnote Characters"/>
    <w:rsid w:val="005630BD"/>
  </w:style>
  <w:style w:type="character" w:customStyle="1" w:styleId="WW-DefaultParagraphFont">
    <w:name w:val="WW-Default Paragraph Font"/>
    <w:rsid w:val="005630BD"/>
  </w:style>
  <w:style w:type="paragraph" w:styleId="Szvegtrzs">
    <w:name w:val="Body Text"/>
    <w:basedOn w:val="Norml"/>
    <w:rsid w:val="005630BD"/>
    <w:pPr>
      <w:spacing w:after="120"/>
    </w:pPr>
  </w:style>
  <w:style w:type="paragraph" w:styleId="lfej">
    <w:name w:val="header"/>
    <w:basedOn w:val="Norml"/>
    <w:rsid w:val="005630BD"/>
    <w:pPr>
      <w:suppressLineNumbers/>
      <w:tabs>
        <w:tab w:val="center" w:pos="4320"/>
        <w:tab w:val="right" w:pos="8640"/>
      </w:tabs>
    </w:pPr>
  </w:style>
  <w:style w:type="paragraph" w:styleId="llb">
    <w:name w:val="footer"/>
    <w:basedOn w:val="Norml"/>
    <w:rsid w:val="005630BD"/>
    <w:pPr>
      <w:suppressLineNumbers/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Szvegtrzs"/>
    <w:rsid w:val="005630BD"/>
    <w:pPr>
      <w:suppressLineNumbers/>
    </w:pPr>
  </w:style>
  <w:style w:type="paragraph" w:customStyle="1" w:styleId="TableHeading">
    <w:name w:val="Table Heading"/>
    <w:basedOn w:val="TableContents"/>
    <w:rsid w:val="005630BD"/>
    <w:pPr>
      <w:jc w:val="center"/>
    </w:pPr>
    <w:rPr>
      <w:b/>
      <w:bCs/>
      <w:i/>
      <w:iCs/>
    </w:rPr>
  </w:style>
  <w:style w:type="paragraph" w:customStyle="1" w:styleId="CVTitle">
    <w:name w:val="CV Title"/>
    <w:basedOn w:val="Norml"/>
    <w:rsid w:val="005630BD"/>
    <w:pPr>
      <w:ind w:left="113" w:right="113"/>
      <w:jc w:val="right"/>
    </w:pPr>
    <w:rPr>
      <w:b/>
      <w:bCs/>
      <w:spacing w:val="10"/>
      <w:sz w:val="28"/>
      <w:lang w:val="fr-FR"/>
    </w:rPr>
  </w:style>
  <w:style w:type="paragraph" w:customStyle="1" w:styleId="CVHeading1">
    <w:name w:val="CV Heading 1"/>
    <w:basedOn w:val="Norml"/>
    <w:next w:val="Norml"/>
    <w:rsid w:val="005630BD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orml"/>
    <w:rsid w:val="005630BD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rsid w:val="005630BD"/>
    <w:pPr>
      <w:spacing w:before="74"/>
    </w:pPr>
  </w:style>
  <w:style w:type="paragraph" w:customStyle="1" w:styleId="CVHeading3">
    <w:name w:val="CV Heading 3"/>
    <w:basedOn w:val="Norml"/>
    <w:next w:val="Norml"/>
    <w:rsid w:val="005630BD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rsid w:val="005630BD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sid w:val="005630BD"/>
    <w:rPr>
      <w:b/>
    </w:rPr>
  </w:style>
  <w:style w:type="paragraph" w:customStyle="1" w:styleId="LevelAssessment-Code">
    <w:name w:val="Level Assessment - Code"/>
    <w:basedOn w:val="Norml"/>
    <w:next w:val="LevelAssessment-Description"/>
    <w:rsid w:val="005630BD"/>
    <w:pPr>
      <w:ind w:left="28"/>
      <w:jc w:val="center"/>
    </w:pPr>
    <w:rPr>
      <w:sz w:val="18"/>
    </w:rPr>
  </w:style>
  <w:style w:type="paragraph" w:customStyle="1" w:styleId="LevelAssessment-Description">
    <w:name w:val="Level Assessment - Description"/>
    <w:basedOn w:val="LevelAssessment-Code"/>
    <w:next w:val="LevelAssessment-Code"/>
    <w:rsid w:val="005630BD"/>
    <w:pPr>
      <w:textAlignment w:val="bottom"/>
    </w:pPr>
  </w:style>
  <w:style w:type="paragraph" w:customStyle="1" w:styleId="SmallGap">
    <w:name w:val="Small Gap"/>
    <w:basedOn w:val="Norml"/>
    <w:next w:val="Norml"/>
    <w:rsid w:val="005630BD"/>
    <w:rPr>
      <w:sz w:val="10"/>
    </w:rPr>
  </w:style>
  <w:style w:type="paragraph" w:customStyle="1" w:styleId="CVHeadingLevel">
    <w:name w:val="CV Heading Level"/>
    <w:basedOn w:val="CVHeading3"/>
    <w:next w:val="Norml"/>
    <w:rsid w:val="005630BD"/>
    <w:rPr>
      <w:i/>
    </w:rPr>
  </w:style>
  <w:style w:type="paragraph" w:customStyle="1" w:styleId="LevelAssessment-Heading1">
    <w:name w:val="Level Assessment - Heading 1"/>
    <w:basedOn w:val="LevelAssessment-Code"/>
    <w:rsid w:val="005630BD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l"/>
    <w:rsid w:val="005630BD"/>
    <w:pPr>
      <w:ind w:left="57" w:right="57"/>
      <w:jc w:val="center"/>
    </w:pPr>
    <w:rPr>
      <w:sz w:val="18"/>
      <w:lang w:val="en-US"/>
    </w:rPr>
  </w:style>
  <w:style w:type="paragraph" w:customStyle="1" w:styleId="LevelAssessment-Note">
    <w:name w:val="Level Assessment - Note"/>
    <w:basedOn w:val="LevelAssessment-Code"/>
    <w:rsid w:val="005630BD"/>
    <w:pPr>
      <w:ind w:left="113"/>
      <w:jc w:val="left"/>
    </w:pPr>
    <w:rPr>
      <w:i/>
    </w:rPr>
  </w:style>
  <w:style w:type="paragraph" w:customStyle="1" w:styleId="CVMajor">
    <w:name w:val="CV Major"/>
    <w:basedOn w:val="Norml"/>
    <w:rsid w:val="005630BD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rsid w:val="005630BD"/>
    <w:pPr>
      <w:spacing w:before="74"/>
    </w:pPr>
  </w:style>
  <w:style w:type="paragraph" w:customStyle="1" w:styleId="CVMedium">
    <w:name w:val="CV Medium"/>
    <w:basedOn w:val="CVMajor"/>
    <w:rsid w:val="005630BD"/>
    <w:rPr>
      <w:sz w:val="22"/>
    </w:rPr>
  </w:style>
  <w:style w:type="paragraph" w:customStyle="1" w:styleId="CVMedium-FirstLine">
    <w:name w:val="CV Medium - First Line"/>
    <w:basedOn w:val="CVMedium"/>
    <w:next w:val="CVMedium"/>
    <w:rsid w:val="005630BD"/>
    <w:pPr>
      <w:spacing w:before="74"/>
    </w:pPr>
  </w:style>
  <w:style w:type="paragraph" w:customStyle="1" w:styleId="CVNormal">
    <w:name w:val="CV Normal"/>
    <w:basedOn w:val="CVMedium"/>
    <w:rsid w:val="005630BD"/>
    <w:rPr>
      <w:b w:val="0"/>
      <w:sz w:val="20"/>
    </w:rPr>
  </w:style>
  <w:style w:type="paragraph" w:customStyle="1" w:styleId="CVSpacer">
    <w:name w:val="CV Spacer"/>
    <w:basedOn w:val="CVNormal"/>
    <w:rsid w:val="005630BD"/>
    <w:rPr>
      <w:sz w:val="4"/>
    </w:rPr>
  </w:style>
  <w:style w:type="paragraph" w:customStyle="1" w:styleId="CVNormal-FirstLine">
    <w:name w:val="CV Normal - First Line"/>
    <w:basedOn w:val="CVNormal"/>
    <w:next w:val="CVNormal"/>
    <w:rsid w:val="005630BD"/>
    <w:pPr>
      <w:spacing w:before="74"/>
    </w:pPr>
  </w:style>
  <w:style w:type="paragraph" w:customStyle="1" w:styleId="CVFooterLeft">
    <w:name w:val="CV Footer Left"/>
    <w:basedOn w:val="Norml"/>
    <w:rsid w:val="005630BD"/>
    <w:pPr>
      <w:ind w:firstLine="360"/>
      <w:jc w:val="right"/>
    </w:pPr>
    <w:rPr>
      <w:bCs/>
      <w:sz w:val="16"/>
    </w:rPr>
  </w:style>
  <w:style w:type="paragraph" w:customStyle="1" w:styleId="CVFooterRight">
    <w:name w:val="CV Footer Right"/>
    <w:basedOn w:val="Norml"/>
    <w:rsid w:val="005630BD"/>
    <w:rPr>
      <w:bCs/>
      <w:sz w:val="16"/>
      <w:lang w:val="de-DE"/>
    </w:rPr>
  </w:style>
  <w:style w:type="paragraph" w:customStyle="1" w:styleId="GridStandard">
    <w:name w:val="Grid Standard"/>
    <w:rsid w:val="005630BD"/>
    <w:pPr>
      <w:widowControl w:val="0"/>
      <w:suppressAutoHyphens/>
    </w:pPr>
    <w:rPr>
      <w:rFonts w:ascii="Arial Narrow" w:eastAsia="Lucida Sans Unicode" w:hAnsi="Arial Narrow"/>
      <w:szCs w:val="24"/>
    </w:rPr>
  </w:style>
  <w:style w:type="paragraph" w:customStyle="1" w:styleId="GridTitle">
    <w:name w:val="Grid Title"/>
    <w:basedOn w:val="GridStandard"/>
    <w:rsid w:val="005630BD"/>
    <w:pPr>
      <w:pageBreakBefore/>
      <w:jc w:val="center"/>
    </w:pPr>
    <w:rPr>
      <w:b/>
      <w:caps/>
    </w:rPr>
  </w:style>
  <w:style w:type="paragraph" w:customStyle="1" w:styleId="GridFooter">
    <w:name w:val="Grid Footer"/>
    <w:basedOn w:val="GridStandard"/>
    <w:rsid w:val="005630BD"/>
    <w:rPr>
      <w:sz w:val="16"/>
    </w:rPr>
  </w:style>
  <w:style w:type="paragraph" w:customStyle="1" w:styleId="GridLevel">
    <w:name w:val="Grid Level"/>
    <w:basedOn w:val="GridStandard"/>
    <w:rsid w:val="005630BD"/>
    <w:pPr>
      <w:jc w:val="center"/>
    </w:pPr>
    <w:rPr>
      <w:b/>
    </w:rPr>
  </w:style>
  <w:style w:type="paragraph" w:customStyle="1" w:styleId="GridCompetency1">
    <w:name w:val="Grid Competency 1"/>
    <w:basedOn w:val="GridStandard"/>
    <w:next w:val="GridCompetency2"/>
    <w:rsid w:val="005630BD"/>
    <w:pPr>
      <w:jc w:val="center"/>
    </w:pPr>
    <w:rPr>
      <w:caps/>
    </w:rPr>
  </w:style>
  <w:style w:type="paragraph" w:customStyle="1" w:styleId="GridCompetency2">
    <w:name w:val="Grid Competency 2"/>
    <w:basedOn w:val="GridStandard"/>
    <w:next w:val="GridDescription"/>
    <w:rsid w:val="005630BD"/>
    <w:pPr>
      <w:jc w:val="center"/>
    </w:pPr>
    <w:rPr>
      <w:sz w:val="18"/>
    </w:rPr>
  </w:style>
  <w:style w:type="paragraph" w:customStyle="1" w:styleId="GridDescription">
    <w:name w:val="Grid Description"/>
    <w:basedOn w:val="GridStandard"/>
    <w:rsid w:val="005630BD"/>
    <w:rPr>
      <w:sz w:val="16"/>
    </w:rPr>
  </w:style>
  <w:style w:type="paragraph" w:styleId="Buborkszveg">
    <w:name w:val="Balloon Text"/>
    <w:basedOn w:val="Norml"/>
    <w:link w:val="BuborkszvegChar"/>
    <w:semiHidden/>
    <w:unhideWhenUsed/>
    <w:rsid w:val="00192E05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semiHidden/>
    <w:rsid w:val="00192E05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tarnoczi.tibor@partium.ro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38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Europass Önéletrajz</vt:lpstr>
    </vt:vector>
  </TitlesOfParts>
  <Company>KSZF</Company>
  <LinksUpToDate>false</LinksUpToDate>
  <CharactersWithSpaces>4245</CharactersWithSpaces>
  <SharedDoc>false</SharedDoc>
  <HLinks>
    <vt:vector size="6" baseType="variant">
      <vt:variant>
        <vt:i4>6094933</vt:i4>
      </vt:variant>
      <vt:variant>
        <vt:i4>0</vt:i4>
      </vt:variant>
      <vt:variant>
        <vt:i4>0</vt:i4>
      </vt:variant>
      <vt:variant>
        <vt:i4>5</vt:i4>
      </vt:variant>
      <vt:variant>
        <vt:lpwstr>http://europass.cedefop.europa.eu/img/dynamic/c1345/type.FileContent.file/CVInstructions_hu_HU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Önéletrajz</dc:title>
  <dc:creator>PHT</dc:creator>
  <cp:lastModifiedBy>Tarnoczi</cp:lastModifiedBy>
  <cp:revision>13</cp:revision>
  <cp:lastPrinted>2019-12-04T18:09:00Z</cp:lastPrinted>
  <dcterms:created xsi:type="dcterms:W3CDTF">2016-05-19T08:21:00Z</dcterms:created>
  <dcterms:modified xsi:type="dcterms:W3CDTF">2021-01-26T14:24:00Z</dcterms:modified>
</cp:coreProperties>
</file>